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FD018" w14:textId="77777777" w:rsidR="00D978C9" w:rsidRPr="009D5C2B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ESTANDARES, LISTADOS Y APROBACIONES</w:t>
      </w:r>
    </w:p>
    <w:p w14:paraId="653EF78B" w14:textId="77777777" w:rsidR="00D978C9" w:rsidRPr="009D5C2B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NFPA 20</w:t>
      </w:r>
    </w:p>
    <w:p w14:paraId="3BAB6CA2" w14:textId="39CA40BE" w:rsidR="00D978C9" w:rsidRPr="009D5C2B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UL (UL28, UL008</w:t>
      </w:r>
      <w:r w:rsidR="00775513" w:rsidRPr="009D5C2B">
        <w:rPr>
          <w:sz w:val="20"/>
          <w:szCs w:val="20"/>
          <w:lang w:val="es-MX"/>
        </w:rPr>
        <w:t>)</w:t>
      </w:r>
    </w:p>
    <w:p w14:paraId="3A735439" w14:textId="77777777" w:rsidR="00D978C9" w:rsidRPr="009D5C2B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FM Global (Aprobaciones Clase 1321/1323)</w:t>
      </w:r>
    </w:p>
    <w:p w14:paraId="7572F295" w14:textId="77777777" w:rsidR="00D978C9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 xml:space="preserve">Ciudad de Nueva York para servicio de </w:t>
      </w:r>
      <w:r w:rsidRPr="005A65AB">
        <w:rPr>
          <w:sz w:val="20"/>
          <w:szCs w:val="20"/>
          <w:lang w:val="es-MX"/>
        </w:rPr>
        <w:t>bombas contra incendio</w:t>
      </w:r>
    </w:p>
    <w:p w14:paraId="55D14333" w14:textId="77777777" w:rsidR="00BA1944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BRICANTE Y MODELO</w:t>
      </w:r>
    </w:p>
    <w:p w14:paraId="580BEC25" w14:textId="77777777" w:rsidR="00BA1944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ornatech modelo GP</w:t>
      </w:r>
      <w:r w:rsidR="009138A0">
        <w:rPr>
          <w:sz w:val="20"/>
          <w:szCs w:val="20"/>
          <w:lang w:val="es-MX"/>
        </w:rPr>
        <w:t>W</w:t>
      </w:r>
    </w:p>
    <w:p w14:paraId="5C6F2181" w14:textId="77777777" w:rsidR="00A51486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ERTIFICACION SISMICA</w:t>
      </w:r>
    </w:p>
    <w:p w14:paraId="2E653871" w14:textId="77777777" w:rsidR="00A51486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las y criterios de prueba</w:t>
      </w:r>
    </w:p>
    <w:p w14:paraId="7C331413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CC-ES AC156</w:t>
      </w:r>
    </w:p>
    <w:p w14:paraId="4E96129D" w14:textId="77777777" w:rsidR="00A51486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ódigo</w:t>
      </w:r>
      <w:r w:rsidR="00775513" w:rsidRPr="005A65AB">
        <w:rPr>
          <w:sz w:val="20"/>
          <w:szCs w:val="20"/>
          <w:lang w:val="es-MX"/>
        </w:rPr>
        <w:t xml:space="preserve"> de </w:t>
      </w:r>
      <w:r w:rsidRPr="005A65AB">
        <w:rPr>
          <w:sz w:val="20"/>
          <w:szCs w:val="20"/>
          <w:lang w:val="es-MX"/>
        </w:rPr>
        <w:t>construcción</w:t>
      </w:r>
    </w:p>
    <w:p w14:paraId="6E54F8A9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BC 2015</w:t>
      </w:r>
    </w:p>
    <w:p w14:paraId="4CD44D40" w14:textId="77777777" w:rsidR="00FF316A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BC 201</w:t>
      </w:r>
      <w:r w:rsidR="001E3EC0" w:rsidRPr="005A65AB">
        <w:rPr>
          <w:sz w:val="20"/>
          <w:szCs w:val="20"/>
          <w:lang w:val="es-MX"/>
        </w:rPr>
        <w:t>6</w:t>
      </w:r>
      <w:r w:rsidR="00317564" w:rsidRPr="005A65AB">
        <w:rPr>
          <w:sz w:val="20"/>
          <w:szCs w:val="20"/>
          <w:lang w:val="es-MX"/>
        </w:rPr>
        <w:t xml:space="preserve"> </w:t>
      </w:r>
    </w:p>
    <w:p w14:paraId="07A472C9" w14:textId="77777777" w:rsidR="00A51486" w:rsidRPr="005A65AB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4AD43706" w14:textId="77777777" w:rsidR="001E3EC0" w:rsidRPr="005A65AB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ámetros Sísmicos</w:t>
      </w:r>
    </w:p>
    <w:p w14:paraId="4A4FCF40" w14:textId="77777777" w:rsidR="001E3EC0" w:rsidRPr="005A65AB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SCE 7-10 Cap</w:t>
      </w:r>
      <w:r w:rsidR="00156998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ulo 13</w:t>
      </w:r>
    </w:p>
    <w:p w14:paraId="72CE9D91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ODOS DE ARRANQUE Y OPERACION</w:t>
      </w:r>
    </w:p>
    <w:p w14:paraId="7B7FC346" w14:textId="77777777" w:rsidR="00D978C9" w:rsidRPr="007E2FD8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Servicio completo combinados manual y automático</w:t>
      </w:r>
      <w:r w:rsidR="00D978C9" w:rsidRPr="007E2FD8">
        <w:rPr>
          <w:sz w:val="20"/>
          <w:szCs w:val="20"/>
          <w:lang w:val="es-MX"/>
        </w:rPr>
        <w:t xml:space="preserve"> </w:t>
      </w:r>
    </w:p>
    <w:p w14:paraId="6F736184" w14:textId="77777777" w:rsidR="00D978C9" w:rsidRPr="007E2FD8" w:rsidRDefault="007E2FD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C36C42">
        <w:rPr>
          <w:sz w:val="20"/>
          <w:szCs w:val="20"/>
          <w:lang w:val="fr-CA"/>
        </w:rPr>
        <w:t xml:space="preserve">Arranque estrella-triángulo de transición cerrada a voltaje reducido </w:t>
      </w:r>
    </w:p>
    <w:p w14:paraId="3871065B" w14:textId="77777777" w:rsidR="00D978C9" w:rsidRPr="007E2FD8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INDICE DE RESISTENCIA AL CORTO CIRCUITO</w:t>
      </w:r>
    </w:p>
    <w:p w14:paraId="630D9F35" w14:textId="77777777" w:rsidR="00D978C9" w:rsidRPr="007E2FD8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 xml:space="preserve">200V - 480V = 100 </w:t>
      </w:r>
      <w:r w:rsidR="00DB6670" w:rsidRPr="007E2FD8">
        <w:rPr>
          <w:sz w:val="20"/>
          <w:szCs w:val="20"/>
          <w:lang w:val="es-MX"/>
        </w:rPr>
        <w:t xml:space="preserve">kA / </w:t>
      </w:r>
      <w:r w:rsidRPr="007E2FD8">
        <w:rPr>
          <w:sz w:val="20"/>
          <w:szCs w:val="20"/>
          <w:lang w:val="es-MX"/>
        </w:rPr>
        <w:t>600V = 50kA</w:t>
      </w:r>
    </w:p>
    <w:p w14:paraId="1CA19F67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GABINETE</w:t>
      </w:r>
    </w:p>
    <w:p w14:paraId="7F6D0283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NEMA 2 </w:t>
      </w:r>
    </w:p>
    <w:p w14:paraId="14066277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laca de entrada de conexiones al fondo</w:t>
      </w:r>
    </w:p>
    <w:p w14:paraId="53FC20E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ujetadores de levantamiento</w:t>
      </w:r>
    </w:p>
    <w:p w14:paraId="0A874E88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DEL CIRCUITO DE ENERGIA</w:t>
      </w:r>
    </w:p>
    <w:p w14:paraId="03DC809D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ipador de sobrecarga de voltaje</w:t>
      </w:r>
    </w:p>
    <w:p w14:paraId="3D3ECC45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2D2F469D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5A65AB">
        <w:rPr>
          <w:sz w:val="20"/>
          <w:szCs w:val="20"/>
          <w:lang w:val="es-MX"/>
        </w:rPr>
        <w:t>deberá</w:t>
      </w:r>
      <w:r w:rsidRPr="005A65AB">
        <w:rPr>
          <w:sz w:val="20"/>
          <w:szCs w:val="20"/>
          <w:lang w:val="es-MX"/>
        </w:rPr>
        <w:t xml:space="preserve"> ser magnético solamente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09B4BCD2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5BC7836" w14:textId="77777777" w:rsidR="007E2FD8" w:rsidRPr="00C36C42" w:rsidRDefault="007E2FD8" w:rsidP="007E2FD8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fr-CA"/>
        </w:rPr>
      </w:pPr>
      <w:r w:rsidRPr="00C36C42">
        <w:rPr>
          <w:sz w:val="20"/>
          <w:szCs w:val="20"/>
          <w:lang w:val="fr-CA"/>
        </w:rPr>
        <w:t xml:space="preserve">Arranque estrella-triángulo de transición cerrada </w:t>
      </w:r>
    </w:p>
    <w:p w14:paraId="5A5CAB19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OPERACIONALES</w:t>
      </w:r>
    </w:p>
    <w:p w14:paraId="301CC51C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ija</w:t>
      </w:r>
      <w:r w:rsidR="00C63DC2">
        <w:rPr>
          <w:sz w:val="20"/>
          <w:szCs w:val="20"/>
          <w:lang w:val="es-MX"/>
        </w:rPr>
        <w:t xml:space="preserve"> de operación común montada </w:t>
      </w:r>
      <w:r w:rsidRPr="005A65AB">
        <w:rPr>
          <w:sz w:val="20"/>
          <w:szCs w:val="20"/>
          <w:lang w:val="es-MX"/>
        </w:rPr>
        <w:t xml:space="preserve">externamente en el reborde para </w:t>
      </w:r>
      <w:r w:rsidR="00252D26">
        <w:rPr>
          <w:sz w:val="20"/>
          <w:szCs w:val="20"/>
          <w:lang w:val="es-MX"/>
        </w:rPr>
        <w:t>el</w:t>
      </w:r>
      <w:r w:rsidRPr="005A65AB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AC293A5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5A65AB">
        <w:rPr>
          <w:sz w:val="20"/>
          <w:szCs w:val="20"/>
          <w:lang w:val="es-MX"/>
        </w:rPr>
        <w:t>.</w:t>
      </w:r>
    </w:p>
    <w:p w14:paraId="75A6FDED" w14:textId="77777777" w:rsidR="002A1864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cerrada (ON).</w:t>
      </w:r>
    </w:p>
    <w:p w14:paraId="226856E6" w14:textId="77777777" w:rsidR="00D978C9" w:rsidRPr="005A65AB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TERFAZ DE OPERACION EN PANTALLA TACTIL</w:t>
      </w:r>
    </w:p>
    <w:p w14:paraId="17DA7B51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antalla táctil LCD de </w:t>
      </w:r>
      <w:r w:rsidR="009D5C2B" w:rsidRPr="005A65AB">
        <w:rPr>
          <w:sz w:val="20"/>
          <w:szCs w:val="20"/>
          <w:lang w:val="es-MX"/>
        </w:rPr>
        <w:t>7.0</w:t>
      </w:r>
      <w:r w:rsidRPr="005A65AB">
        <w:rPr>
          <w:sz w:val="20"/>
          <w:szCs w:val="20"/>
          <w:lang w:val="es-MX"/>
        </w:rPr>
        <w:t>" (tecnología HMI) energizada por una micro computa</w:t>
      </w:r>
      <w:r w:rsidR="008146BC" w:rsidRPr="005A65AB">
        <w:rPr>
          <w:sz w:val="20"/>
          <w:szCs w:val="20"/>
          <w:lang w:val="es-MX"/>
        </w:rPr>
        <w:t xml:space="preserve">dora incrustada con </w:t>
      </w:r>
      <w:r w:rsidR="00D46F57" w:rsidRPr="005A65AB">
        <w:rPr>
          <w:sz w:val="20"/>
          <w:szCs w:val="20"/>
          <w:lang w:val="es-MX"/>
        </w:rPr>
        <w:t>programas lógicos</w:t>
      </w:r>
      <w:r w:rsidR="008146BC" w:rsidRPr="005A65AB">
        <w:rPr>
          <w:sz w:val="20"/>
          <w:szCs w:val="20"/>
          <w:lang w:val="es-MX"/>
        </w:rPr>
        <w:t xml:space="preserve"> y </w:t>
      </w:r>
      <w:r w:rsidRPr="005A65AB">
        <w:rPr>
          <w:sz w:val="20"/>
          <w:szCs w:val="20"/>
          <w:lang w:val="es-MX"/>
        </w:rPr>
        <w:t>PLC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33B98A06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eclado tipo </w:t>
      </w:r>
      <w:r w:rsidR="002D42F3" w:rsidRPr="005A65AB">
        <w:rPr>
          <w:sz w:val="20"/>
          <w:szCs w:val="20"/>
          <w:lang w:val="es-MX"/>
        </w:rPr>
        <w:t xml:space="preserve">de </w:t>
      </w:r>
      <w:r w:rsidRPr="005A65AB">
        <w:rPr>
          <w:sz w:val="20"/>
          <w:szCs w:val="20"/>
          <w:lang w:val="es-MX"/>
        </w:rPr>
        <w:t>botón pulsador</w:t>
      </w:r>
      <w:r w:rsidR="00D978C9" w:rsidRPr="005A65AB">
        <w:rPr>
          <w:sz w:val="20"/>
          <w:szCs w:val="20"/>
          <w:lang w:val="es-MX"/>
        </w:rPr>
        <w:t>:</w:t>
      </w:r>
    </w:p>
    <w:p w14:paraId="6FF0D979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</w:t>
      </w:r>
    </w:p>
    <w:p w14:paraId="05D3FA3C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o</w:t>
      </w:r>
    </w:p>
    <w:p w14:paraId="30338C4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ueba de marcha</w:t>
      </w:r>
    </w:p>
    <w:p w14:paraId="4498D695" w14:textId="77777777" w:rsidR="009D5C2B" w:rsidRPr="005A65AB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nú en la pantalla</w:t>
      </w:r>
    </w:p>
    <w:p w14:paraId="366CEFB7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sa</w:t>
      </w:r>
    </w:p>
    <w:p w14:paraId="0C35144E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s</w:t>
      </w:r>
    </w:p>
    <w:p w14:paraId="6B589920" w14:textId="77777777" w:rsidR="008651BF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justes/Configuración</w:t>
      </w:r>
    </w:p>
    <w:p w14:paraId="40F74195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Historia/Estadísticas</w:t>
      </w:r>
    </w:p>
    <w:p w14:paraId="689BCCC4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</w:t>
      </w:r>
    </w:p>
    <w:p w14:paraId="3C0B5AAA" w14:textId="77777777" w:rsidR="00E268C3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uales</w:t>
      </w:r>
    </w:p>
    <w:p w14:paraId="1AA1EEF9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diomas</w:t>
      </w:r>
      <w:r w:rsidR="009D5C2B" w:rsidRPr="005A65AB">
        <w:rPr>
          <w:sz w:val="20"/>
          <w:szCs w:val="20"/>
          <w:lang w:val="es-MX"/>
        </w:rPr>
        <w:t xml:space="preserve"> </w:t>
      </w:r>
    </w:p>
    <w:p w14:paraId="5159774F" w14:textId="77777777" w:rsidR="00D978C9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gráficamente</w:t>
      </w:r>
      <w:r w:rsidR="00D978C9" w:rsidRPr="005A65AB">
        <w:rPr>
          <w:sz w:val="20"/>
          <w:szCs w:val="20"/>
          <w:lang w:val="es-MX"/>
        </w:rPr>
        <w:t>:</w:t>
      </w:r>
    </w:p>
    <w:p w14:paraId="7042FC05" w14:textId="77777777" w:rsidR="002A1864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as lecturas de voltajes y amperajes de la </w:t>
      </w:r>
      <w:r w:rsidR="00D04958" w:rsidRPr="005A65AB">
        <w:rPr>
          <w:sz w:val="20"/>
          <w:szCs w:val="20"/>
          <w:lang w:val="es-MX"/>
        </w:rPr>
        <w:t>energía</w:t>
      </w:r>
      <w:r w:rsidRPr="005A65AB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5A65AB">
        <w:rPr>
          <w:sz w:val="20"/>
          <w:szCs w:val="20"/>
          <w:lang w:val="es-MX"/>
        </w:rPr>
        <w:t xml:space="preserve"> real</w:t>
      </w:r>
      <w:r w:rsidRPr="005A65AB">
        <w:rPr>
          <w:sz w:val="20"/>
          <w:szCs w:val="20"/>
          <w:lang w:val="es-MX"/>
        </w:rPr>
        <w:t xml:space="preserve">, </w:t>
      </w:r>
      <w:r w:rsidR="00D04958" w:rsidRPr="005A65AB">
        <w:rPr>
          <w:sz w:val="20"/>
          <w:szCs w:val="20"/>
          <w:lang w:val="es-MX"/>
        </w:rPr>
        <w:t>viéndolas</w:t>
      </w:r>
      <w:r w:rsidRPr="005A65AB">
        <w:rPr>
          <w:sz w:val="20"/>
          <w:szCs w:val="20"/>
          <w:lang w:val="es-MX"/>
        </w:rPr>
        <w:t xml:space="preserve"> </w:t>
      </w:r>
      <w:r w:rsidR="00D04958" w:rsidRPr="005A65AB">
        <w:rPr>
          <w:sz w:val="20"/>
          <w:szCs w:val="20"/>
          <w:lang w:val="es-MX"/>
        </w:rPr>
        <w:t>simultánea</w:t>
      </w:r>
      <w:r w:rsidRPr="005A65AB">
        <w:rPr>
          <w:sz w:val="20"/>
          <w:szCs w:val="20"/>
          <w:lang w:val="es-MX"/>
        </w:rPr>
        <w:t xml:space="preserve"> e independientemente</w:t>
      </w:r>
    </w:p>
    <w:p w14:paraId="54CB425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ransición de arranque del motor</w:t>
      </w:r>
    </w:p>
    <w:p w14:paraId="14BD5E5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tor parado/en marcha</w:t>
      </w:r>
    </w:p>
    <w:p w14:paraId="3FD851A5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ausa</w:t>
      </w:r>
      <w:r w:rsidR="00E268C3" w:rsidRPr="005A65AB">
        <w:rPr>
          <w:sz w:val="20"/>
          <w:szCs w:val="20"/>
          <w:lang w:val="es-MX"/>
        </w:rPr>
        <w:t>s</w:t>
      </w:r>
      <w:r w:rsidRPr="005A65AB">
        <w:rPr>
          <w:sz w:val="20"/>
          <w:szCs w:val="20"/>
          <w:lang w:val="es-MX"/>
        </w:rPr>
        <w:t xml:space="preserve"> de arranque</w:t>
      </w:r>
    </w:p>
    <w:p w14:paraId="68C10952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o de activación</w:t>
      </w:r>
    </w:p>
    <w:p w14:paraId="508F7B96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ontrolador</w:t>
      </w:r>
    </w:p>
    <w:p w14:paraId="2B84F971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étodo de pa</w:t>
      </w:r>
      <w:r w:rsidR="00E268C3" w:rsidRPr="005A65AB">
        <w:rPr>
          <w:sz w:val="20"/>
          <w:szCs w:val="20"/>
          <w:lang w:val="es-MX"/>
        </w:rPr>
        <w:t>ro</w:t>
      </w:r>
    </w:p>
    <w:p w14:paraId="276236A0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echa y hora</w:t>
      </w:r>
    </w:p>
    <w:p w14:paraId="7DD6520B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eratura de la sala de bombas      (⁰F o ⁰C)</w:t>
      </w:r>
    </w:p>
    <w:p w14:paraId="2216597F" w14:textId="77777777" w:rsidR="009D5C2B" w:rsidRPr="005A65AB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Calibrador de presión </w:t>
      </w:r>
      <w:r w:rsidR="009D5C2B" w:rsidRPr="005A65AB">
        <w:rPr>
          <w:sz w:val="20"/>
          <w:szCs w:val="20"/>
          <w:lang w:val="es-MX"/>
        </w:rPr>
        <w:t>Digital</w:t>
      </w:r>
    </w:p>
    <w:p w14:paraId="4E742D62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unidades de medida de presión en el sistema:</w:t>
      </w:r>
    </w:p>
    <w:p w14:paraId="59FDF70B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SI</w:t>
      </w:r>
    </w:p>
    <w:p w14:paraId="7EFB5728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kPA</w:t>
      </w:r>
    </w:p>
    <w:p w14:paraId="0B4B8488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r</w:t>
      </w:r>
    </w:p>
    <w:p w14:paraId="6B281791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ies de cabeza</w:t>
      </w:r>
    </w:p>
    <w:p w14:paraId="7C1CFE6C" w14:textId="77777777" w:rsidR="008305B2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ros de agua</w:t>
      </w:r>
    </w:p>
    <w:p w14:paraId="7F597309" w14:textId="77777777" w:rsidR="00D978C9" w:rsidRPr="005A65AB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y permitir la programación de:</w:t>
      </w:r>
    </w:p>
    <w:p w14:paraId="259F1F93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las presiones de entrada en marcha y paro</w:t>
      </w:r>
    </w:p>
    <w:p w14:paraId="648B1541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Temporizador de período mínimo de marcha</w:t>
      </w:r>
    </w:p>
    <w:p w14:paraId="46BB4A0F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arranque en secuencia</w:t>
      </w:r>
    </w:p>
    <w:p w14:paraId="1A150D6C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rueba periódica</w:t>
      </w:r>
    </w:p>
    <w:p w14:paraId="34B0B842" w14:textId="77777777" w:rsidR="009D5C2B" w:rsidRPr="005A65AB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</w:t>
      </w:r>
      <w:r w:rsidR="00D3426D" w:rsidRPr="005A65AB">
        <w:rPr>
          <w:sz w:val="20"/>
          <w:szCs w:val="20"/>
          <w:lang w:val="es-ES"/>
        </w:rPr>
        <w:t>á</w:t>
      </w:r>
      <w:r w:rsidRPr="005A65AB">
        <w:rPr>
          <w:sz w:val="20"/>
          <w:szCs w:val="20"/>
          <w:lang w:val="es-ES"/>
        </w:rPr>
        <w:t xml:space="preserve"> permitir la selección del idioma de operación</w:t>
      </w:r>
      <w:r w:rsidR="009D5C2B" w:rsidRPr="005A65AB">
        <w:rPr>
          <w:sz w:val="20"/>
          <w:szCs w:val="20"/>
          <w:lang w:val="es-ES"/>
        </w:rPr>
        <w:t>.</w:t>
      </w:r>
    </w:p>
    <w:p w14:paraId="7A999583" w14:textId="77777777" w:rsidR="009D5C2B" w:rsidRPr="005A65AB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5A65AB">
        <w:rPr>
          <w:sz w:val="20"/>
          <w:szCs w:val="20"/>
          <w:lang w:val="es-ES"/>
        </w:rPr>
        <w:t xml:space="preserve"> </w:t>
      </w:r>
      <w:r w:rsidRPr="005A65AB">
        <w:rPr>
          <w:sz w:val="20"/>
          <w:szCs w:val="20"/>
          <w:lang w:val="es-ES"/>
        </w:rPr>
        <w:t>en el idioma elegido</w:t>
      </w:r>
      <w:r w:rsidR="009D5C2B" w:rsidRPr="005A65AB">
        <w:rPr>
          <w:sz w:val="20"/>
          <w:szCs w:val="20"/>
          <w:lang w:val="es-ES"/>
        </w:rPr>
        <w:t xml:space="preserve">.  </w:t>
      </w:r>
    </w:p>
    <w:p w14:paraId="7109C51D" w14:textId="77777777" w:rsidR="00A51486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 DEL PROTOCOLO DE COMUNICACION</w:t>
      </w:r>
    </w:p>
    <w:p w14:paraId="1EDBD390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bus con formato enmarcado TCP/IP y conector  hembra resguardado RJ45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724FEFAF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ADORES VISUALES DE ESTATUS Y ALARMAS</w:t>
      </w:r>
    </w:p>
    <w:p w14:paraId="7FAB0B80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>indicar y diferenciar</w:t>
      </w:r>
      <w:r w:rsidR="00ED22F4" w:rsidRPr="005A65AB">
        <w:rPr>
          <w:sz w:val="20"/>
          <w:szCs w:val="20"/>
          <w:lang w:val="es-MX"/>
        </w:rPr>
        <w:t xml:space="preserve"> visualmente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 xml:space="preserve"> los puntos cr</w:t>
      </w:r>
      <w:r w:rsidR="00D3426D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icos por color:</w:t>
      </w:r>
    </w:p>
    <w:p w14:paraId="5FE52250" w14:textId="77777777" w:rsidR="00DE0D96" w:rsidRPr="005A65AB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746237CB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lla al arrancar</w:t>
      </w:r>
    </w:p>
    <w:p w14:paraId="770353B0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a corriente</w:t>
      </w:r>
    </w:p>
    <w:p w14:paraId="55AE8B56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corriente</w:t>
      </w:r>
    </w:p>
    <w:p w14:paraId="24243A96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o voltaje</w:t>
      </w:r>
    </w:p>
    <w:p w14:paraId="1CE845E4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voltaje</w:t>
      </w:r>
    </w:p>
    <w:p w14:paraId="15CDF48D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ses desbalanceadas </w:t>
      </w:r>
    </w:p>
    <w:p w14:paraId="192B8BF5" w14:textId="77777777" w:rsidR="00DE0D96" w:rsidRPr="005A65A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36A4FB77" w14:textId="77777777" w:rsidR="00B10732" w:rsidRPr="00ED16E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724FC651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7977F334" w14:textId="77777777" w:rsidR="00A4565E" w:rsidRPr="005A65AB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09BA13BF" w14:textId="77777777" w:rsidR="00D6200F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4294319F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4A40732F" w14:textId="77777777" w:rsidR="00B10732" w:rsidRPr="005A65AB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258FA46C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Inversión de fases </w:t>
      </w:r>
    </w:p>
    <w:p w14:paraId="12A38E9E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érdida de </w:t>
      </w:r>
      <w:r w:rsidR="00C34E5E" w:rsidRPr="005A65AB">
        <w:rPr>
          <w:sz w:val="20"/>
          <w:szCs w:val="20"/>
          <w:lang w:val="es-MX"/>
        </w:rPr>
        <w:t>e</w:t>
      </w:r>
      <w:r w:rsidRPr="005A65AB">
        <w:rPr>
          <w:sz w:val="20"/>
          <w:szCs w:val="20"/>
          <w:lang w:val="es-MX"/>
        </w:rPr>
        <w:t xml:space="preserve">nergía </w:t>
      </w:r>
    </w:p>
    <w:p w14:paraId="27A2EC89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305912E5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6436ADD6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20B7D1FF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46FFE2A7" w14:textId="77777777" w:rsidR="001153C6" w:rsidRPr="005A65AB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demanda</w:t>
      </w:r>
    </w:p>
    <w:p w14:paraId="61A6F14A" w14:textId="77777777" w:rsidR="000267E2" w:rsidRPr="005A65AB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Baja </w:t>
      </w:r>
      <w:r w:rsidR="00C34E5E" w:rsidRPr="005A65AB">
        <w:rPr>
          <w:sz w:val="20"/>
          <w:szCs w:val="20"/>
          <w:lang w:val="es-MX"/>
        </w:rPr>
        <w:t>t</w:t>
      </w:r>
      <w:r w:rsidRPr="005A65AB">
        <w:rPr>
          <w:sz w:val="20"/>
          <w:szCs w:val="20"/>
          <w:lang w:val="es-MX"/>
        </w:rPr>
        <w:t xml:space="preserve">emperatura </w:t>
      </w:r>
      <w:r w:rsidR="00C34E5E" w:rsidRPr="005A65AB">
        <w:rPr>
          <w:sz w:val="20"/>
          <w:szCs w:val="20"/>
          <w:lang w:val="es-MX"/>
        </w:rPr>
        <w:t>a</w:t>
      </w:r>
      <w:r w:rsidRPr="005A65AB">
        <w:rPr>
          <w:sz w:val="20"/>
          <w:szCs w:val="20"/>
          <w:lang w:val="es-MX"/>
        </w:rPr>
        <w:t xml:space="preserve">mbiente </w:t>
      </w:r>
    </w:p>
    <w:p w14:paraId="1A69A672" w14:textId="13E45AD5" w:rsidR="00ED16EB" w:rsidRPr="00C36C42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requerido</w:t>
      </w:r>
    </w:p>
    <w:p w14:paraId="622331DD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ISTRO DE EVENTOS Y PRESIONES</w:t>
      </w:r>
    </w:p>
    <w:p w14:paraId="7B3CCBF0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5A65AB">
        <w:rPr>
          <w:sz w:val="20"/>
          <w:szCs w:val="20"/>
          <w:lang w:val="es-MX"/>
        </w:rPr>
        <w:t>operación</w:t>
      </w:r>
      <w:r w:rsidRPr="005A65AB">
        <w:rPr>
          <w:sz w:val="20"/>
          <w:szCs w:val="20"/>
          <w:lang w:val="es-MX"/>
        </w:rPr>
        <w:t xml:space="preserve"> con fecha y hora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6668C287" w14:textId="77777777" w:rsidR="009D5C2B" w:rsidRPr="005A65AB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exhibir los eventos de operación de por vida del controlador, y </w:t>
      </w:r>
      <w:r w:rsidRPr="005A65AB">
        <w:rPr>
          <w:sz w:val="20"/>
          <w:szCs w:val="20"/>
          <w:lang w:val="es-MX"/>
        </w:rPr>
        <w:t>exhibir los registros de presión en forma de datos y/o gráficos</w:t>
      </w:r>
      <w:r w:rsidR="009D5C2B" w:rsidRPr="005A65AB">
        <w:rPr>
          <w:sz w:val="20"/>
          <w:szCs w:val="20"/>
          <w:lang w:val="es-MX"/>
        </w:rPr>
        <w:t xml:space="preserve">. </w:t>
      </w:r>
    </w:p>
    <w:p w14:paraId="5BFB971F" w14:textId="77777777" w:rsidR="00D978C9" w:rsidRPr="005A65AB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5A65AB">
        <w:rPr>
          <w:sz w:val="20"/>
          <w:szCs w:val="20"/>
          <w:lang w:val="es-MX"/>
        </w:rPr>
        <w:t>vía</w:t>
      </w:r>
      <w:r w:rsidRPr="005A65AB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DE1778C" w14:textId="77777777" w:rsidR="009D5C2B" w:rsidRPr="005A65AB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9D5C2B" w:rsidRPr="005A65AB">
        <w:rPr>
          <w:sz w:val="20"/>
          <w:szCs w:val="20"/>
          <w:lang w:val="es-MX"/>
        </w:rPr>
        <w:t xml:space="preserve"> de por vida</w:t>
      </w:r>
    </w:p>
    <w:p w14:paraId="2DB4164B" w14:textId="77777777" w:rsidR="009D5C2B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a puesta en marcha</w:t>
      </w:r>
    </w:p>
    <w:p w14:paraId="70C80C51" w14:textId="77777777" w:rsidR="001263CA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iempo </w:t>
      </w:r>
      <w:r w:rsidR="00C850A2" w:rsidRPr="005A65AB">
        <w:rPr>
          <w:sz w:val="20"/>
          <w:szCs w:val="20"/>
          <w:lang w:val="es-MX"/>
        </w:rPr>
        <w:t>energizado</w:t>
      </w:r>
    </w:p>
    <w:p w14:paraId="458D6DCC" w14:textId="77777777" w:rsidR="00D978C9" w:rsidRPr="005A65AB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 del</w:t>
      </w:r>
      <w:r w:rsidR="00DD1A6B" w:rsidRPr="005A65AB">
        <w:rPr>
          <w:sz w:val="20"/>
          <w:szCs w:val="20"/>
          <w:lang w:val="es-ES"/>
        </w:rPr>
        <w:t xml:space="preserve"> primer y</w:t>
      </w:r>
      <w:r w:rsidRPr="005A65AB">
        <w:rPr>
          <w:sz w:val="20"/>
          <w:szCs w:val="20"/>
          <w:lang w:val="es-MX"/>
        </w:rPr>
        <w:t xml:space="preserve"> último servicio</w:t>
      </w:r>
    </w:p>
    <w:p w14:paraId="5DB9F403" w14:textId="77777777" w:rsidR="00DD1A6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</w:t>
      </w:r>
      <w:r w:rsidR="0025032D" w:rsidRPr="005A65AB">
        <w:rPr>
          <w:sz w:val="20"/>
          <w:szCs w:val="20"/>
          <w:lang w:val="es-MX"/>
        </w:rPr>
        <w:t>a Puesta en marcha</w:t>
      </w:r>
    </w:p>
    <w:p w14:paraId="41D30D2D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ergizado</w:t>
      </w:r>
    </w:p>
    <w:p w14:paraId="58AD5B60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Estadísticas del motor</w:t>
      </w:r>
      <w:r w:rsidR="009D5C2B" w:rsidRPr="005A65AB">
        <w:rPr>
          <w:sz w:val="20"/>
          <w:szCs w:val="20"/>
        </w:rPr>
        <w:t>:</w:t>
      </w:r>
    </w:p>
    <w:p w14:paraId="0D975E86" w14:textId="77777777" w:rsidR="00DD1A6B" w:rsidRPr="005A65AB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Tiempo</w:t>
      </w:r>
      <w:r w:rsidR="0025032D" w:rsidRPr="005A65AB">
        <w:rPr>
          <w:sz w:val="20"/>
          <w:szCs w:val="20"/>
        </w:rPr>
        <w:t xml:space="preserve"> </w:t>
      </w:r>
      <w:r w:rsidR="00C850A2" w:rsidRPr="005A65AB">
        <w:rPr>
          <w:sz w:val="20"/>
          <w:szCs w:val="20"/>
        </w:rPr>
        <w:t>en</w:t>
      </w:r>
      <w:r w:rsidR="0025032D" w:rsidRPr="005A65AB">
        <w:rPr>
          <w:sz w:val="20"/>
          <w:szCs w:val="20"/>
        </w:rPr>
        <w:t xml:space="preserve"> marcha</w:t>
      </w:r>
    </w:p>
    <w:p w14:paraId="0311FCB2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6417ED1D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U</w:t>
      </w:r>
      <w:r w:rsidR="0061313A" w:rsidRPr="005A65AB">
        <w:rPr>
          <w:sz w:val="20"/>
          <w:szCs w:val="20"/>
        </w:rPr>
        <w:t>ltimo arranque</w:t>
      </w:r>
    </w:p>
    <w:p w14:paraId="04F05113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presión promedio del sistema</w:t>
      </w:r>
    </w:p>
    <w:p w14:paraId="126300B9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temperatura promedio de la sala de bombas</w:t>
      </w:r>
    </w:p>
    <w:p w14:paraId="7B1F833C" w14:textId="77777777" w:rsidR="009D5C2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Bomba de </w:t>
      </w:r>
      <w:r w:rsidR="0061313A" w:rsidRPr="005A65AB">
        <w:rPr>
          <w:sz w:val="20"/>
          <w:szCs w:val="20"/>
        </w:rPr>
        <w:t>Ajuste (Jockey)</w:t>
      </w:r>
    </w:p>
    <w:p w14:paraId="02FA8053" w14:textId="77777777" w:rsidR="00DD1A6B" w:rsidRPr="005A65AB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</w:t>
      </w:r>
      <w:r w:rsidRPr="005A65AB">
        <w:rPr>
          <w:sz w:val="20"/>
          <w:szCs w:val="20"/>
        </w:rPr>
        <w:t xml:space="preserve"> marcha</w:t>
      </w:r>
    </w:p>
    <w:p w14:paraId="5F199670" w14:textId="77777777" w:rsidR="00DD1A6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73AD3FEC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U</w:t>
      </w:r>
      <w:r w:rsidR="001263CA" w:rsidRPr="005A65AB">
        <w:rPr>
          <w:sz w:val="20"/>
          <w:szCs w:val="20"/>
          <w:lang w:val="es-ES"/>
        </w:rPr>
        <w:t xml:space="preserve">ltimo arranque </w:t>
      </w:r>
    </w:p>
    <w:p w14:paraId="587A2D87" w14:textId="77777777" w:rsidR="00D978C9" w:rsidRPr="005A65AB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696625" w:rsidRPr="005A65AB">
        <w:rPr>
          <w:sz w:val="20"/>
          <w:szCs w:val="20"/>
          <w:lang w:val="es-MX"/>
        </w:rPr>
        <w:t xml:space="preserve"> de energía</w:t>
      </w:r>
    </w:p>
    <w:p w14:paraId="62318A5A" w14:textId="77777777" w:rsidR="00D978C9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Voltaje entre fases con fecha y hora</w:t>
      </w:r>
    </w:p>
    <w:p w14:paraId="219597A2" w14:textId="77777777" w:rsidR="00A51486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mperaje </w:t>
      </w:r>
      <w:r w:rsidR="0061313A" w:rsidRPr="005A65AB">
        <w:rPr>
          <w:sz w:val="20"/>
          <w:szCs w:val="20"/>
          <w:lang w:val="es-MX"/>
        </w:rPr>
        <w:t>por</w:t>
      </w:r>
      <w:r w:rsidRPr="005A65AB">
        <w:rPr>
          <w:sz w:val="20"/>
          <w:szCs w:val="20"/>
          <w:lang w:val="es-MX"/>
        </w:rPr>
        <w:t xml:space="preserve"> fase con fecha y hora</w:t>
      </w:r>
    </w:p>
    <w:p w14:paraId="02E6DBC6" w14:textId="77777777" w:rsidR="00D978C9" w:rsidRPr="005A65AB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TES CON AGUA</w:t>
      </w:r>
    </w:p>
    <w:p w14:paraId="6D89FE10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suplido con </w:t>
      </w:r>
      <w:r w:rsidR="001263CA" w:rsidRPr="005A65AB">
        <w:rPr>
          <w:sz w:val="20"/>
          <w:szCs w:val="20"/>
          <w:lang w:val="es-MX"/>
        </w:rPr>
        <w:t xml:space="preserve">un </w:t>
      </w:r>
      <w:r w:rsidRPr="005A65AB">
        <w:rPr>
          <w:sz w:val="20"/>
          <w:szCs w:val="20"/>
          <w:lang w:val="es-MX"/>
        </w:rPr>
        <w:t xml:space="preserve">transductor de </w:t>
      </w:r>
      <w:r w:rsidR="005A1979" w:rsidRPr="005A65AB">
        <w:rPr>
          <w:sz w:val="20"/>
          <w:szCs w:val="20"/>
          <w:lang w:val="es-MX"/>
        </w:rPr>
        <w:t>presión</w:t>
      </w:r>
      <w:r w:rsidRPr="005A65AB">
        <w:rPr>
          <w:sz w:val="20"/>
          <w:szCs w:val="20"/>
          <w:lang w:val="es-MX"/>
        </w:rPr>
        <w:t xml:space="preserve"> y </w:t>
      </w:r>
      <w:r w:rsidR="001263CA" w:rsidRPr="005A65AB">
        <w:rPr>
          <w:sz w:val="20"/>
          <w:szCs w:val="20"/>
          <w:lang w:val="es-MX"/>
        </w:rPr>
        <w:t xml:space="preserve">una </w:t>
      </w:r>
      <w:r w:rsidRPr="005A65AB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5A65AB">
        <w:rPr>
          <w:sz w:val="20"/>
          <w:szCs w:val="20"/>
          <w:lang w:val="es-MX"/>
        </w:rPr>
        <w:t xml:space="preserve"> a </w:t>
      </w:r>
      <w:r w:rsidRPr="005A65AB">
        <w:rPr>
          <w:sz w:val="20"/>
          <w:szCs w:val="20"/>
          <w:lang w:val="es-MX"/>
        </w:rPr>
        <w:t>300 psi) y estar montados al exterior con una cubierta de protección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61E4A26D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59C9A28" w14:textId="5997647C" w:rsidR="00ED16EB" w:rsidRPr="00C36C42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13D2D8FC" w14:textId="77777777" w:rsidR="00681F44" w:rsidRPr="005A65AB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ES DE PROGRAMA DE SERVICIO / PRUEBA DE FLUJO</w:t>
      </w:r>
    </w:p>
    <w:p w14:paraId="1ADAF71E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5A65AB">
        <w:rPr>
          <w:sz w:val="20"/>
          <w:szCs w:val="20"/>
          <w:lang w:val="es-MX"/>
        </w:rPr>
        <w:t>.</w:t>
      </w:r>
    </w:p>
    <w:p w14:paraId="5D46FCE2" w14:textId="77777777" w:rsidR="00D978C9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1FF6C6DC" w14:textId="77777777" w:rsidR="00C36C42" w:rsidRPr="005A65AB" w:rsidRDefault="00C36C42" w:rsidP="00C36C42">
      <w:pPr>
        <w:spacing w:after="0" w:line="240" w:lineRule="auto"/>
        <w:ind w:left="720"/>
        <w:rPr>
          <w:sz w:val="20"/>
          <w:szCs w:val="20"/>
          <w:lang w:val="es-MX"/>
        </w:rPr>
      </w:pPr>
    </w:p>
    <w:p w14:paraId="076052C8" w14:textId="77777777" w:rsidR="00D978C9" w:rsidRPr="005A65AB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CONEXIONES PARA DISPOSITIVOS EXTERNOS</w:t>
      </w:r>
    </w:p>
    <w:p w14:paraId="15546C9E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manual</w:t>
      </w:r>
    </w:p>
    <w:p w14:paraId="62D7B872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automático</w:t>
      </w:r>
    </w:p>
    <w:p w14:paraId="08CBDF75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 por válvula de diluvio</w:t>
      </w:r>
    </w:p>
    <w:p w14:paraId="10485084" w14:textId="77777777" w:rsidR="00D978C9" w:rsidRPr="005A65AB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TACTOS SECOS D</w:t>
      </w:r>
      <w:r w:rsidR="0007363A" w:rsidRPr="005A65AB">
        <w:rPr>
          <w:sz w:val="20"/>
          <w:szCs w:val="20"/>
          <w:lang w:val="es-MX"/>
        </w:rPr>
        <w:t>PDT PARA INDICACION REMOTA DE CONDICIONES DE ALARMA (8A - 250VAC)</w:t>
      </w:r>
    </w:p>
    <w:p w14:paraId="41459698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lla de energía o fases y/o disyuntor en </w:t>
      </w:r>
      <w:r w:rsidR="00F12C4A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abierta</w:t>
      </w:r>
    </w:p>
    <w:p w14:paraId="25AF195D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versión de fases</w:t>
      </w:r>
    </w:p>
    <w:p w14:paraId="496CDDF3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marcha</w:t>
      </w:r>
    </w:p>
    <w:p w14:paraId="708B92F5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común de la sala de bombas (re-asignable en campo)</w:t>
      </w:r>
    </w:p>
    <w:p w14:paraId="3591BF7C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blemas comunes del motor (re-asignable en campo)</w:t>
      </w:r>
    </w:p>
    <w:p w14:paraId="336BC2E7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gramable en campo</w:t>
      </w:r>
    </w:p>
    <w:p w14:paraId="4820DD00" w14:textId="77777777" w:rsidR="00D978C9" w:rsidRPr="005A65AB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AUDIBLE</w:t>
      </w:r>
    </w:p>
    <w:p w14:paraId="2FCB34F9" w14:textId="00C49566" w:rsidR="00D04DC4" w:rsidRPr="005A65AB" w:rsidRDefault="00255EAF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5A65AB">
        <w:rPr>
          <w:sz w:val="20"/>
          <w:szCs w:val="20"/>
          <w:lang w:val="es-MX"/>
        </w:rPr>
        <w:t>con ratio de 85 dB a 10 pies (3 m</w:t>
      </w:r>
      <w:r w:rsidR="00945B68" w:rsidRPr="005A65AB">
        <w:rPr>
          <w:sz w:val="20"/>
          <w:szCs w:val="20"/>
          <w:lang w:val="es-MX"/>
        </w:rPr>
        <w:t>e</w:t>
      </w:r>
      <w:r w:rsidR="005C759D" w:rsidRPr="005A65AB">
        <w:rPr>
          <w:sz w:val="20"/>
          <w:szCs w:val="20"/>
          <w:lang w:val="es-MX"/>
        </w:rPr>
        <w:t>t</w:t>
      </w:r>
      <w:r w:rsidR="00945B68" w:rsidRPr="005A65AB">
        <w:rPr>
          <w:sz w:val="20"/>
          <w:szCs w:val="20"/>
          <w:lang w:val="es-MX"/>
        </w:rPr>
        <w:t>ro</w:t>
      </w:r>
      <w:r w:rsidR="005C759D" w:rsidRPr="005A65AB">
        <w:rPr>
          <w:sz w:val="20"/>
          <w:szCs w:val="20"/>
          <w:lang w:val="es-MX"/>
        </w:rPr>
        <w:t>s)</w:t>
      </w:r>
    </w:p>
    <w:sectPr w:rsidR="00D04DC4" w:rsidRPr="005A65A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15F7C" w14:textId="77777777" w:rsidR="004B5B15" w:rsidRDefault="004B5B15" w:rsidP="00A119C6">
      <w:pPr>
        <w:spacing w:after="0" w:line="240" w:lineRule="auto"/>
      </w:pPr>
      <w:r>
        <w:separator/>
      </w:r>
    </w:p>
  </w:endnote>
  <w:endnote w:type="continuationSeparator" w:id="0">
    <w:p w14:paraId="7BD41244" w14:textId="77777777" w:rsidR="004B5B15" w:rsidRDefault="004B5B15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92E2B" w14:textId="77777777" w:rsidR="00255EAF" w:rsidRDefault="00255E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80830" w14:textId="5E9301B5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0E630CA5" wp14:editId="08E8D9E8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EA97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7E2FD8">
      <w:rPr>
        <w:sz w:val="20"/>
        <w:szCs w:val="20"/>
        <w:lang w:val="it-IT"/>
      </w:rPr>
      <w:t>GP</w:t>
    </w:r>
    <w:r w:rsidR="007E2FD8" w:rsidRPr="007E2FD8">
      <w:rPr>
        <w:sz w:val="20"/>
        <w:szCs w:val="20"/>
        <w:lang w:val="it-IT"/>
      </w:rPr>
      <w:t>W</w:t>
    </w:r>
    <w:r w:rsidR="009A5C7E" w:rsidRPr="007E2FD8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255EAF">
      <w:rPr>
        <w:sz w:val="20"/>
        <w:szCs w:val="20"/>
        <w:lang w:val="it-IT"/>
      </w:rPr>
      <w:t>4</w:t>
    </w:r>
  </w:p>
  <w:p w14:paraId="309F01BD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3E8B" w14:textId="77777777" w:rsidR="00255EAF" w:rsidRDefault="00255E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34F52" w14:textId="77777777" w:rsidR="004B5B15" w:rsidRDefault="004B5B15" w:rsidP="00A119C6">
      <w:pPr>
        <w:spacing w:after="0" w:line="240" w:lineRule="auto"/>
      </w:pPr>
      <w:r>
        <w:separator/>
      </w:r>
    </w:p>
  </w:footnote>
  <w:footnote w:type="continuationSeparator" w:id="0">
    <w:p w14:paraId="7FF65B48" w14:textId="77777777" w:rsidR="004B5B15" w:rsidRDefault="004B5B15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52223" w14:textId="77777777" w:rsidR="00255EAF" w:rsidRDefault="00255E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25AD0" w14:textId="77777777" w:rsidR="006102FB" w:rsidRPr="00156998" w:rsidRDefault="003827E0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7D614942" wp14:editId="184454F3">
          <wp:simplePos x="0" y="0"/>
          <wp:positionH relativeFrom="column">
            <wp:posOffset>-9525</wp:posOffset>
          </wp:positionH>
          <wp:positionV relativeFrom="paragraph">
            <wp:posOffset>247650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6702CC87" w14:textId="77777777" w:rsidR="006102FB" w:rsidRPr="00156998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>ESPECIFICACIONES PARA</w:t>
    </w:r>
  </w:p>
  <w:p w14:paraId="716D579E" w14:textId="77777777" w:rsidR="007E2FD8" w:rsidRPr="00035441" w:rsidRDefault="00B83104" w:rsidP="007E2F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156998">
      <w:rPr>
        <w:rFonts w:cs="Calibri"/>
        <w:b/>
        <w:bCs/>
        <w:color w:val="FF0000"/>
        <w:sz w:val="24"/>
        <w:szCs w:val="24"/>
        <w:lang w:val="es-ES"/>
      </w:rPr>
      <w:t xml:space="preserve">MODELO </w:t>
    </w:r>
    <w:r w:rsidRPr="007E2FD8">
      <w:rPr>
        <w:rFonts w:cs="Calibri"/>
        <w:b/>
        <w:bCs/>
        <w:color w:val="FF0000"/>
        <w:sz w:val="24"/>
        <w:szCs w:val="24"/>
        <w:lang w:val="es-ES"/>
      </w:rPr>
      <w:t>GP</w:t>
    </w:r>
    <w:r w:rsidR="007E2FD8" w:rsidRPr="007E2FD8">
      <w:rPr>
        <w:rFonts w:cs="Calibri"/>
        <w:b/>
        <w:bCs/>
        <w:color w:val="FF0000"/>
        <w:sz w:val="24"/>
        <w:szCs w:val="24"/>
        <w:lang w:val="es-ES"/>
      </w:rPr>
      <w:t>W</w:t>
    </w:r>
    <w:r w:rsidR="006102FB" w:rsidRPr="007E2FD8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="007E2FD8" w:rsidRPr="007E2FD8">
      <w:rPr>
        <w:rFonts w:cs="Calibri"/>
        <w:bCs/>
        <w:sz w:val="24"/>
        <w:szCs w:val="24"/>
      </w:rPr>
      <w:t>SERVICIO</w:t>
    </w:r>
    <w:r w:rsidR="007E2FD8" w:rsidRPr="00CA661A">
      <w:rPr>
        <w:rFonts w:cs="Calibri"/>
        <w:bCs/>
        <w:sz w:val="24"/>
        <w:szCs w:val="24"/>
      </w:rPr>
      <w:t xml:space="preserve"> COMPLETO VOLTAJE REDUCIDO</w:t>
    </w:r>
    <w:r w:rsidR="007E2FD8" w:rsidRPr="00035441">
      <w:rPr>
        <w:rFonts w:cs="Calibri"/>
        <w:sz w:val="24"/>
        <w:szCs w:val="24"/>
      </w:rPr>
      <w:t xml:space="preserve"> </w:t>
    </w:r>
  </w:p>
  <w:p w14:paraId="0AC73CEA" w14:textId="77777777" w:rsidR="00DD163E" w:rsidRPr="00156998" w:rsidRDefault="007E2FD8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C36C42">
      <w:rPr>
        <w:rFonts w:cs="Calibri"/>
        <w:sz w:val="24"/>
        <w:szCs w:val="24"/>
        <w:lang w:val="fr-CA"/>
      </w:rPr>
      <w:t>ARRANQUE ESTRELLA-TRIANGULO DE TRANSICION CERRADA</w:t>
    </w:r>
  </w:p>
  <w:p w14:paraId="1878A1DF" w14:textId="77777777" w:rsidR="00035441" w:rsidRPr="00156998" w:rsidRDefault="00B83104" w:rsidP="00DD163E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66E698B7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07BBE61" wp14:editId="76434961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8D026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377D80DE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6B403" w14:textId="77777777" w:rsidR="00255EAF" w:rsidRDefault="0025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6" w:nlCheck="1" w:checkStyle="1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A2NTcyMzYxNDZU0lEKTi0uzszPAykwrAUAHqBxhCwAAAA="/>
  </w:docVars>
  <w:rsids>
    <w:rsidRoot w:val="001201B4"/>
    <w:rsid w:val="0000051F"/>
    <w:rsid w:val="0002362A"/>
    <w:rsid w:val="000267E2"/>
    <w:rsid w:val="00033303"/>
    <w:rsid w:val="00035441"/>
    <w:rsid w:val="00043E83"/>
    <w:rsid w:val="000450D5"/>
    <w:rsid w:val="0007363A"/>
    <w:rsid w:val="000910D6"/>
    <w:rsid w:val="0009612B"/>
    <w:rsid w:val="000A2988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40C48"/>
    <w:rsid w:val="00156998"/>
    <w:rsid w:val="00156DA1"/>
    <w:rsid w:val="00160F5E"/>
    <w:rsid w:val="00176361"/>
    <w:rsid w:val="001935D1"/>
    <w:rsid w:val="001A2ABB"/>
    <w:rsid w:val="001D2D11"/>
    <w:rsid w:val="001D3602"/>
    <w:rsid w:val="001E3EC0"/>
    <w:rsid w:val="001E63A7"/>
    <w:rsid w:val="00223D4B"/>
    <w:rsid w:val="00231297"/>
    <w:rsid w:val="00242B20"/>
    <w:rsid w:val="0025032D"/>
    <w:rsid w:val="00252D26"/>
    <w:rsid w:val="00255EAF"/>
    <w:rsid w:val="002A1864"/>
    <w:rsid w:val="002A48D1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6032"/>
    <w:rsid w:val="003827E0"/>
    <w:rsid w:val="00393B4F"/>
    <w:rsid w:val="003A5DB6"/>
    <w:rsid w:val="003A77B5"/>
    <w:rsid w:val="003C6E51"/>
    <w:rsid w:val="00422B76"/>
    <w:rsid w:val="004400F4"/>
    <w:rsid w:val="004419A5"/>
    <w:rsid w:val="004A37B2"/>
    <w:rsid w:val="004A7D21"/>
    <w:rsid w:val="004B5B15"/>
    <w:rsid w:val="004F1CE0"/>
    <w:rsid w:val="004F41FA"/>
    <w:rsid w:val="004F6E6D"/>
    <w:rsid w:val="00517532"/>
    <w:rsid w:val="00533F8A"/>
    <w:rsid w:val="005363E6"/>
    <w:rsid w:val="005525E7"/>
    <w:rsid w:val="00552649"/>
    <w:rsid w:val="0056539D"/>
    <w:rsid w:val="005718A1"/>
    <w:rsid w:val="005959D1"/>
    <w:rsid w:val="005A1979"/>
    <w:rsid w:val="005A1EC5"/>
    <w:rsid w:val="005A65AB"/>
    <w:rsid w:val="005B6D9B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C6E92"/>
    <w:rsid w:val="006C7508"/>
    <w:rsid w:val="006D0F7E"/>
    <w:rsid w:val="006D2C62"/>
    <w:rsid w:val="00703F54"/>
    <w:rsid w:val="0071600C"/>
    <w:rsid w:val="00746F7C"/>
    <w:rsid w:val="007748A3"/>
    <w:rsid w:val="00775513"/>
    <w:rsid w:val="007819CB"/>
    <w:rsid w:val="007B13CC"/>
    <w:rsid w:val="007C3969"/>
    <w:rsid w:val="007D17BA"/>
    <w:rsid w:val="007E2FD8"/>
    <w:rsid w:val="007F641D"/>
    <w:rsid w:val="008146BC"/>
    <w:rsid w:val="008305B2"/>
    <w:rsid w:val="008434A1"/>
    <w:rsid w:val="00843C08"/>
    <w:rsid w:val="008651BF"/>
    <w:rsid w:val="008759B8"/>
    <w:rsid w:val="00883D8F"/>
    <w:rsid w:val="008C4D53"/>
    <w:rsid w:val="009138A0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F6BA0"/>
    <w:rsid w:val="00A119C6"/>
    <w:rsid w:val="00A232EE"/>
    <w:rsid w:val="00A306A3"/>
    <w:rsid w:val="00A32DD8"/>
    <w:rsid w:val="00A4565E"/>
    <w:rsid w:val="00A51486"/>
    <w:rsid w:val="00A567AA"/>
    <w:rsid w:val="00A75AA0"/>
    <w:rsid w:val="00AA48C5"/>
    <w:rsid w:val="00AD398B"/>
    <w:rsid w:val="00B10732"/>
    <w:rsid w:val="00B175EE"/>
    <w:rsid w:val="00B228C8"/>
    <w:rsid w:val="00B83104"/>
    <w:rsid w:val="00BA1944"/>
    <w:rsid w:val="00BB0136"/>
    <w:rsid w:val="00BC654D"/>
    <w:rsid w:val="00BE3241"/>
    <w:rsid w:val="00BE3C00"/>
    <w:rsid w:val="00BF5A74"/>
    <w:rsid w:val="00C03200"/>
    <w:rsid w:val="00C317BB"/>
    <w:rsid w:val="00C34E5E"/>
    <w:rsid w:val="00C36C42"/>
    <w:rsid w:val="00C63DC2"/>
    <w:rsid w:val="00C65245"/>
    <w:rsid w:val="00C820A6"/>
    <w:rsid w:val="00C850A2"/>
    <w:rsid w:val="00C93F51"/>
    <w:rsid w:val="00CB6671"/>
    <w:rsid w:val="00CC5B63"/>
    <w:rsid w:val="00CE5AC0"/>
    <w:rsid w:val="00D04958"/>
    <w:rsid w:val="00D04DC4"/>
    <w:rsid w:val="00D1504F"/>
    <w:rsid w:val="00D3426D"/>
    <w:rsid w:val="00D44127"/>
    <w:rsid w:val="00D46F57"/>
    <w:rsid w:val="00D61B2F"/>
    <w:rsid w:val="00D6200F"/>
    <w:rsid w:val="00D63F26"/>
    <w:rsid w:val="00D70057"/>
    <w:rsid w:val="00D74B1F"/>
    <w:rsid w:val="00D77523"/>
    <w:rsid w:val="00D80289"/>
    <w:rsid w:val="00D906F6"/>
    <w:rsid w:val="00D978C9"/>
    <w:rsid w:val="00DB6670"/>
    <w:rsid w:val="00DC7141"/>
    <w:rsid w:val="00DD163E"/>
    <w:rsid w:val="00DD1A6B"/>
    <w:rsid w:val="00DE0D96"/>
    <w:rsid w:val="00DF7229"/>
    <w:rsid w:val="00E10FD9"/>
    <w:rsid w:val="00E25F9C"/>
    <w:rsid w:val="00E268C3"/>
    <w:rsid w:val="00E32610"/>
    <w:rsid w:val="00E410B9"/>
    <w:rsid w:val="00E477C7"/>
    <w:rsid w:val="00E63CD1"/>
    <w:rsid w:val="00EA76B0"/>
    <w:rsid w:val="00ED04C7"/>
    <w:rsid w:val="00ED16EB"/>
    <w:rsid w:val="00ED22F4"/>
    <w:rsid w:val="00EE674C"/>
    <w:rsid w:val="00F00751"/>
    <w:rsid w:val="00F12C4A"/>
    <w:rsid w:val="00F35B1E"/>
    <w:rsid w:val="00F3654B"/>
    <w:rsid w:val="00F648E6"/>
    <w:rsid w:val="00F66BE6"/>
    <w:rsid w:val="00F87ACA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3A6B0D5"/>
  <w15:docId w15:val="{66DBB678-B48A-4F8B-8311-58A0DCFA5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94F93B-A143-41D3-B747-B0D42920F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E6A63E-A6DD-46C6-BDD7-2C73D9D759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6D729-B9BF-4779-883B-C9FCCE0C62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B964CA-E7C1-4BA4-899F-CCC0344E54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58</Words>
  <Characters>4870</Characters>
  <Application>Microsoft Office Word</Application>
  <DocSecurity>0</DocSecurity>
  <Lines>202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20-07-15T11:54:00Z</cp:lastPrinted>
  <dcterms:created xsi:type="dcterms:W3CDTF">2018-06-26T13:01:00Z</dcterms:created>
  <dcterms:modified xsi:type="dcterms:W3CDTF">2022-01-1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